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๗</w:t>
      </w:r>
      <w:r>
        <w:t xml:space="preserve"> </w:t>
      </w:r>
      <w:r>
        <w:t xml:space="preserve">การทำโครงงานอาชีพ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ใบความรู้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วิทยา) สวัสดีคุณครูที่อยู่ปลายทาง นักเรียนที่อยู่ปลายทาง ที่น่ารักทุกคน สำหรับวันนี้กลับมาพบกันเช่นเดิม ในรายวิชาการงานอาชีพ ระดับชั้นประถมศึกษาปีที่ 5 นะครับ โดยพบกับครูวิ วิทยา ปัญญายืน ครับ</w:t>
      </w:r>
    </w:p>
    <w:p>
      <w:pPr>
        <w:pStyle w:val="BodyText"/>
      </w:pPr>
      <w:r>
        <w:t xml:space="preserve">(คุณครูสุนทรี) และครูนก สุนทรี สาธุภาพ ค่ะ ตอนนี้นะคะ ให้นักเรียนเตรียมสมุดขึ้นมาค่ะ แล้วเขียนวันที่เรียบร้อยแล้วหรือยัง ดีมากเลยค่ะ วันนี้เราจะเรียนรู้ในเรื่องของการทำโครงงานอาชีพนะคะ</w:t>
      </w:r>
    </w:p>
    <w:p>
      <w:pPr>
        <w:pStyle w:val="BodyText"/>
      </w:pPr>
      <w:r>
        <w:t xml:space="preserve">(คุณครูวิทยา) ก่อนอื่นนั้น เราจะมาแจ้งจุดประสงค์การเรียนรู้นะครับ จุดประสงค์ของการเรียนรู้ในวันนี้มีอยู่ด้วยกันทั้งหมด 3 ข้อ ประกอบไปด้วยอะไรบ้างครับครูนก</w:t>
      </w:r>
    </w:p>
    <w:p>
      <w:pPr>
        <w:pStyle w:val="BodyText"/>
      </w:pPr>
      <w:r>
        <w:t xml:space="preserve">(คุณครูสุนทรี) สำหรับข้อที่ 1 นะคะ นักเรียนสามารถอธบิบายประเภทของโครงงานอาชีพได้ ข้อที่ 2 ค่ะ นักเรียนสามารถเขียนและฝึกปฏิบัติโครงงานอาชีพได้ ข้อที่ 3 ค่ะ นักเรียนมีความมุ่งมั่นในการทำงานค่ะ คุณครูเชื่อว่าเด็ก ๆ ต้องผ่านจุดประสงค์ทั้ง 3 ข้ออย่างแน่นอนเลยค่ะ</w:t>
      </w:r>
    </w:p>
    <w:p>
      <w:pPr>
        <w:pStyle w:val="BodyText"/>
      </w:pPr>
      <w:r>
        <w:t xml:space="preserve">(คุณครูวิทยา) ก่อนอื่นนั้นนะครับ ขอให้นักเรียนที่อยู่ปลายทางยืดตัวให้ตรง พร้อมกับตั้งสตินะครับ วันนี้ครูวิมีคำถามชวนคิดนะครับ อยากจะถามนักเรียนที่อยู่ปลายทาง คำถามนั้นก็คือนะครับ นักเรียนเคยทำโครงงาน หรือไม่ ทบทวนคำถามอีก 1 ครั้งนะครับ นักเรียนเคยทำโครงงานหรือไม่ครับ เอ๊ะ</w:t>
      </w:r>
    </w:p>
    <w:p>
      <w:pPr>
        <w:pStyle w:val="BodyText"/>
      </w:pPr>
      <w:r>
        <w:t xml:space="preserve">(คุณครูสุนทรี) คำตอบมี 2 อย่างเองใช่ไหมคะ คือ เคยกับไม่เคยค่ะ</w:t>
      </w:r>
    </w:p>
    <w:p>
      <w:pPr>
        <w:pStyle w:val="BodyText"/>
      </w:pPr>
      <w:r>
        <w:t xml:space="preserve">(คุณครูวิทยา) จากฟังแล้วครูนกได้ยินว่าเคยหรือไม่เคยครับ</w:t>
      </w:r>
    </w:p>
    <w:p>
      <w:pPr>
        <w:pStyle w:val="BodyText"/>
      </w:pPr>
      <w:r>
        <w:t xml:space="preserve">(คุณครูสุนทรี) บางส่วนก็เคยค่ะ ครูวิ บางส่วนก็ไม่เคยค่ะ</w:t>
      </w:r>
    </w:p>
    <w:p>
      <w:pPr>
        <w:pStyle w:val="BodyText"/>
      </w:pPr>
      <w:r>
        <w:t xml:space="preserve">(คุณครูวิทยา) ไม่เป็นไรนะครับ สำหรับคำถามข้อที่ 2 นั้นนะครับ นักเรียนคิดว่าโครงงานคืออะไรครับ โครงงานคืออะไรครับ ตอนนี้ให้นักเรียนได้แลกเปลี่ยนเรียนรู้กันนะครับ ระหว่างชั้นเรียนของตัวเอง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วิทยา) ฟังจากคำตอบนักเรียนที่อยู่ปลายทางนะครูนก นักเรียนที่อยู่ปลายทางนะครับ ตอบได้เสียงดังฟังชัดเจนมากเลยนะครับ บางคนก็บอกว่าเกี่ยวกับการทดลองแน่นอน บอกว่าเกี่ยวกับการทำอาหารสูตรพิเศษ เกี่ยวกับงานประดิษฐ์นะครับ ถือว่าถูกต้องนะครับ แต่ว่ายังจะมีเนื้อหาเป็นกระบวนการเป็นวันนี้เราก็จะมาได้เรียนรู้กันนะครับ เรามาดูความหมายของโครงงานอาชีพกันบ้างนะครับ ว่าจะหมายถึงอะไรครับ</w:t>
      </w:r>
    </w:p>
    <w:p>
      <w:pPr>
        <w:pStyle w:val="BodyText"/>
      </w:pPr>
      <w:r>
        <w:t xml:space="preserve">(คุณครูสุนทรี) หมายถึงการศึกษาค้นคว้าเกี่ยวกับสิ่งใดสิ่งหนึ่ง โดยใช้วิธีการที่ศึกษาอย่างเป็นระบบ มีขั้นตอน มีการวางแผนในการศึกษาอย่างละเอียด แล้วก็ปฏิบัติงานตามแผนที่วางไว้จนสำเร็จนะคะ นี่คือความหมายของโครงงานนะคะ ซึ่งแตกต่างจากรายงานนะคะ</w:t>
      </w:r>
    </w:p>
    <w:p>
      <w:pPr>
        <w:pStyle w:val="BodyText"/>
      </w:pPr>
      <w:r>
        <w:t xml:space="preserve">(คุณครูวิทยา) มาถึงคำถามชวนคิดอีก 1 คำถามนะครับ ให้นักเรียนตั้งใจฟังอย่างมีสตินะครับ นักเรียนคิดว่าประเภทของโครงงานมีอะไรบ้าง ครับ ทบทวนคำถามอีก 1 ครั้งนะครับ นักเรียนคิดว่า ประเภทของโครงงานมีอะไรบ้างครับ หากนักเรียนที่อยู่ปลายทางคนไหนได้คำตอบแล้วนะครับ ที่จะยกมือสูง ๆ นะครับ และตอบคำตอบนั้นกับครูปลายทาง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วิทยา) เมื่อสักครู่นะครับ ฟังคำตอบจากนักเรียนที่อยู่ปลายทางครับ ครูนก นักเรียนตอบได้เก่งมากเลยนะครับ บางคนก็บอกว่าเกี่ยวกับการทดลอง การประดิษฐ์ รวมไปถึงนวัตกรรม เทคโนโลยีต่าง ๆ นี่ก็ถือว่าเป็นคำตอบที่ถูกต้องนะครับ ครูนกและครูวิขอปรบมือหน่อย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วิทยา) เก่งจริง ๆ เลยนะครับ เรามาดูประเภทของโครงงานกันบ้างนะครับ ว่าจะมีอะไรบ้าง นะครับ ซึ่งโครงงานอาชีพนั้นนะครับ สามารถแบ่งออกเป็น 4 ประเภทดังนี้นะครับ อันที่ 1 ก็คือ โครงงานประเภทสำรวจ รวบรวมข้อมูลต่าง ๆ นะครับ</w:t>
      </w:r>
    </w:p>
    <w:p>
      <w:pPr>
        <w:pStyle w:val="BodyText"/>
      </w:pPr>
      <w:r>
        <w:t xml:space="preserve">(คุณครูสุนทรี) ประเภทที่ 2 ค่ะ โครงงานประเภททดลองค้นคว้าค่ะ</w:t>
      </w:r>
    </w:p>
    <w:p>
      <w:pPr>
        <w:pStyle w:val="BodyText"/>
      </w:pPr>
      <w:r>
        <w:t xml:space="preserve">(คุณครูวิทยา) และประเภทที่ 3 นั้นนะครับ โครงงานประเภทศึกษาความรู้ ทฤษฎีหรือแนวคิดใหม่นะครับ</w:t>
      </w:r>
    </w:p>
    <w:p>
      <w:pPr>
        <w:pStyle w:val="BodyText"/>
      </w:pPr>
      <w:r>
        <w:t xml:space="preserve">(คุณครูสุนทรี) ประเภทที่ 4 นะคะ โครงงานประเภทสิ่งประดิษฐ์ค่ะ</w:t>
      </w:r>
    </w:p>
    <w:p>
      <w:pPr>
        <w:pStyle w:val="BodyText"/>
      </w:pPr>
      <w:r>
        <w:t xml:space="preserve">(คุณครูวิทยา) นี่ก็คือประเภทของโครงงานนะครับ สรุปแล้วมีอยู่ 4 ประเภทนะครับ เรามาดูประเภทที่ 1 กันเลยนะครับ โครงงานสำรวจ รวบรวมข้อมูลนั้นนะครับ ซึ่งจะมีจุดประสงค์เพื่อนะครับ นำข้อมูลมาใช้ประโยชน์ในการพัฒนา ปรับปรุง ส่งเสริมให้คุณภาพหรือผลงานที่ดียิ่งขึ้นนะครับ คือการพัฒนานะครับ แล้วก็ปรับปรุง เน้นย้ำเลยนะครับ สำหรับตัวอย่างของโครงงานนั้นนะครับ เช่น การสำรวจราคาสินค้า การประกอบอาชีพ หรืออาจจะเป็นการต้องการบริโภค อันนี้ก็เป็นตัวอย่างองค์ประกอบสำคัญที่เราจะต้องใช้นะครับ ตัวอย่างในโครงงานประเภทที่ 1 นั้น ก็คือแบบสอบถามครับ หรืออาจจะเป็นแบบสัมภาษณ์ แบบบันทึกข้อมูลต่าง ๆ แบบสังเกต แบบสำรวจความพึงพใจนะครับ นี่ก็เป็นองค์ประกอบสำคัญเลยนะครับ</w:t>
      </w:r>
    </w:p>
    <w:p>
      <w:pPr>
        <w:pStyle w:val="BodyText"/>
      </w:pPr>
      <w:r>
        <w:t xml:space="preserve">(คุณครูสุนทรี) ประเภทที่ 2 นะคะ โครงงานประเภททดลองค้นคว้าค่ะ จุดประสงค์ของโครงการประเภทนี้นะคะ เพื่อที่จะทดลอง ค้นคว้า หรือศึกษาเรื่องใดเรื่องหนึ่งโดยเฉพาะนะคะ ตัวอย่างของโครงงานค่ะ คือ การทดลองสูตรอาหารเพื่อสุขภาพ การปลูกพืชในสารละลาย ค้นคว้าสูตรเครื่องดื่มเป็นต้นนะคะ นี่คือเป็นการทดลองนะคะ ทดลองดูว่าสูตรไหนดีกว่ากันนะคะ องค์ประกอบสำคัญค่ะ คือการออกแบบทดลองค่ะ แล้วก็ตัวแปรต่าง ๆ นะคะ อย่างเช่น ถ้าเกิดว่าในเรื่องของอาหารนะคะ ถ้าเกิดใส่น้ำตาล เอ๊ะ ถ้าเกิดเราไม่ใช้น้ำตาล เราทดลองใช้สารให้ความหวานอื่น เอ๊ะ สารให้ความหวานอื่นแทนน้ำตาลมีอะไรบ้างคะ อาจจะเป็นหญ้าหวาน น้ำอ้อย น้ำผึ้ง เป็นต้นนะคะ</w:t>
      </w:r>
    </w:p>
    <w:p>
      <w:pPr>
        <w:pStyle w:val="BodyText"/>
      </w:pPr>
      <w:r>
        <w:t xml:space="preserve">(คุณครูวิทยา) ประเภทที่ 3 นะครับ ก็คือศึกษาความรู้ ทฤษฎี หลักการหรือแนวคิดใหม่นั้นนะครับ โดยจะมีจุดประสงค์ เสนอความรู้ หรือหลักการใหม่ ๆ แนวคิดใหม่ ๆ โดยตรวจสอบอย่างถูกต้องนะครับ ตัวอย่างหรือผ่านการตรวจสอบอย่างถูกต้องนะครับ การบริหาร อาจจะเป็นการบริหารจัดการในชั้นเรียนนะครับ ทฤษฎีการเรียนรู้ต่าง ๆ ของแต่ละบุคคล เช่น บางคนชอบฟังมากกว่าอ่าน บ้างคนชอบอ่านมากกว่าฟัง หรือการจดนะครับ องค์ประกอบสำคัญเลยนะครับ ผู้ทำโครงงานจะต้องมีความรู้เฉพาะทางในเรื่องนั้น ๆ อย่างชัดเจน จึงจะทำโครงงานนั้นได้นะครับ</w:t>
      </w:r>
    </w:p>
    <w:p>
      <w:pPr>
        <w:pStyle w:val="BodyText"/>
      </w:pPr>
      <w:r>
        <w:t xml:space="preserve">(คุณครูสุนทรี) โครงงานประเภทที่ 4 ค่ะ โครงงานประเภท สิ่งประดิษฐ์ค่ะ จุดประสงค์นะคะ ก็คือเพื่อนำความรู้และประสบการณ์นะคะ มาประดิษฐ์หรือสร้างสิ่งใหม่ ๆ อย่างสร้างสรรค์ค่ะ ตัวอย่างของโครงงานนะคะ ก็เช่น การประดิษฐ์เครื่องทำขนม การผลิตเสื้ิผ้า การตกแต่งหนังสือ หรืองานจักสานต่าง ๆ นะคะ องค์ประกอบสำคัญค่ะ ในเรื่องการออกแบบความคิดสร้างสรรค์ แล้วก็ความรู้นะคะ แล้วก็ประสบการณ์ต่าง ๆ ที่เคยพบเห็นมานะคะ ในเรื่องของเป็นโครงงานประเภทสิ่งประดิษฐ์ค่ะ</w:t>
      </w:r>
    </w:p>
    <w:p>
      <w:pPr>
        <w:pStyle w:val="BodyText"/>
      </w:pPr>
      <w:r>
        <w:t xml:space="preserve">(คุณครูวิทยา) นี่ก็คือประเภทของโครงงานนะครับ สรุปแล้วโครงงานมีกี่ประเภทครับนักเรียน เก่งมากเลยครับ นักเรียนที่อยู่ปลายทางบอกว่า 4 ประเภทนะครับ มาถึงคำถามชวนคิดกันบ้างนะครับ คำถามชวนคิดนะครับ นักเรียนคิดว่าการทำโครงงานมีขั้นตอนอะไรบ้าง ทบทวนคำถามอีก 1 ครั้งนะครับ นักเรียนคิดว่าการทำโครงานมีขั้นตอนอะไรบ้างนะครับ ตอนนี้ให้นักเรียนนะครับ ตอบคำตอบนั้นกับครูปลายทางนะครับ หากว่าคนไหนอยากจะปรึกษาเพื่อน ๆ ก็เปิดโอกาสให้นักเรียนได้ปรึกษาเพื่อน ๆ ที่นักข้าง ๆ แต่อย่าเสียงดัง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วิทยา) เมื่อสักครู่ นะครับ ฟังคำตอบจากนักเรียนที่อยู่ปลายทางไปแล้วนะครับ เรามาฟังคำตอบจากครูนกกันบ้างนะครับ ว่าครูนกจะให้คำตอบมีขั้นตอนอะไรบ้างครับ</w:t>
      </w:r>
    </w:p>
    <w:p>
      <w:pPr>
        <w:pStyle w:val="BodyText"/>
      </w:pPr>
      <w:r>
        <w:t xml:space="preserve">(คุณครูสุนทรี) เด็ก ๆ บอกค่ะ ครูวิ ก่อนอื่นเลยต้องจับกลุ่มก่อนค่ะ แล้วอย่างไรอีกคะลูก ตั้งชื่อโครงงานที่เราสนใจใช่ไหมคะ มีอยู่ 4 ประเภท ชอบแบบไหน ก็เลือกแบบนั้น แล้วอย่างไรอีกลูก ก็ศึกษาค้นคว้าแล้วทดลองประดิษฐ์ ใช่ค่ะ ก็ถูกต้องนะคะครูวิ</w:t>
      </w:r>
    </w:p>
    <w:p>
      <w:pPr>
        <w:pStyle w:val="BodyText"/>
      </w:pPr>
      <w:r>
        <w:t xml:space="preserve">(คุณครูวิทยา) ครับ เรามาดูขั้นตอนของการทำโครงงาน กันบ้างนะครับ ว่าจะมีขั้นตอนอย่างไรนะครับ ซึ่งขั้นตอนที่ 1 เลย ก็คือการเลือกหัวเรื่องโครงงานอาชีพครับ ข้อที่ 1 นั้นนะครับ การสำรวจแล้ววิเคราะห์ข้อมูลเกี่ยวกับผู้ทำโครงงาน ผู้ทำโครงงาน ก็คือนักเรียนนั่นเองนะครับ ว่านักเรียนชื่นชอบโครงงานแบบไหน ใน 4 ประเภทนั้นนะครับ แล้วมีความรู้มีประสบการณ์หรือเปล่านะครับ จึงจะทำโครงงานนั้นได้นะครับ นี่ก็เป็นการสำรวจและวิเคราะห์ก่อนนะครับ 2. การสำรวจและวิเคราะห์ข้อมูลเกี่ยวกับโครงงานอาชีพ ลองดูสิครับ ว่าเรารู้ขั้นตอนของการทำโครงงานอาชีพอะไรบ้าง เช่น หลักการและเหตุผล วัตถุประสงค์ ประโยชน์ต่าง ๆ ทราบไหมครับ ถ้าทราบ จึงทำได้นะครับ</w:t>
      </w:r>
    </w:p>
    <w:p>
      <w:pPr>
        <w:pStyle w:val="BodyText"/>
      </w:pPr>
      <w:r>
        <w:t xml:space="preserve">(คุณครูสุนทรี) 3 ค่ะ การสำรวจข้อมูลเกี่ยวกับข้อมูลสภาพแวดล้อมและสังคมค่ะ ก็คือศึกษาสภาพแวดล้อมที่อยู่รอบชุมชนเรานะคะ ว่าเป็นแบบไหนนะคะ</w:t>
      </w:r>
    </w:p>
    <w:p>
      <w:pPr>
        <w:pStyle w:val="BodyText"/>
      </w:pPr>
      <w:r>
        <w:t xml:space="preserve">(คุณครูวิทยา) ถูกต้องครับ ว่าเอื้อหนุนกับการ หรือเปล่านะครับ ยดตัวอย่างเช่น ถ้าทำโครงงานเกี่ยวกับใบเตยใช่ไหมครับ เอ๊ะ ในบ้านของเรา ในโรงเรียนของเรา หรือในชุมชนของเรานั้น มีใบเตยหรือเปล่าที่สามารถที่จะทำได้ รวมไปถึงเครื่องมือต่าง ๆ ในการทำโครงงานด้วยนะครับ และสถานที่ก็เป็นสิ่งสำคัญนะครับ ว่าเราทำที่บ้าน ทำที่โรงเรียนหรือทำที่ไหนกันนะครับ นี่ก็คือสภาพแวดล้อมและสังคมนะครับ ต่อมานะครับ เรามาดูขั้นที่ 2 นะครับ ก็คือการเขียน อาชีพนะครับ ข้อที่ 1 เลยนะครับ เราจะต้องเขียนชื่อโครงงานก่อนนะครับ ซึ่งชื่อโครงงานที่เราเขียนนั้นจะต้องมีความหมายชัดเจน สั้น กระชับได้ใจความสำคัญและน่าสนใจนะครับ ยกตัวอย่างเช่นอะไรได้บ้างครับครูนก</w:t>
      </w:r>
    </w:p>
    <w:p>
      <w:pPr>
        <w:pStyle w:val="BodyText"/>
      </w:pPr>
      <w:r>
        <w:t xml:space="preserve">(คุณครูสุนทรี) เช่น มาลัยชายเดียวจากใบเตย</w:t>
      </w:r>
    </w:p>
    <w:p>
      <w:pPr>
        <w:pStyle w:val="BodyText"/>
      </w:pPr>
      <w:r>
        <w:t xml:space="preserve">(คุณครูวิทยา) นั่นก็คือนะครับ มาทำเป็นพวงมาลัยนะครับ</w:t>
      </w:r>
    </w:p>
    <w:p>
      <w:pPr>
        <w:pStyle w:val="BodyText"/>
      </w:pPr>
      <w:r>
        <w:t xml:space="preserve">(คุณครูสุนทรี) อย่างที่ 2 ค่ะ กล่องกระดาษหรรษา</w:t>
      </w:r>
    </w:p>
    <w:p>
      <w:pPr>
        <w:pStyle w:val="BodyText"/>
      </w:pPr>
      <w:r>
        <w:t xml:space="preserve">(คุณครูวิทยา) ซึ่งก็ได้จากกล่องกระาษที่เหลือใช้นะครับ หรือกล่องบรรจุภัณฑ์ต่าง ๆ นะครับ กล่องกระดาษชำระบ้างหรืออาจจะเป็นกรอบรูปบ้าง กล่องใส่ดินสอบ้างก็ได้นะคะ</w:t>
      </w:r>
    </w:p>
    <w:p>
      <w:pPr>
        <w:pStyle w:val="BodyText"/>
      </w:pPr>
      <w:r>
        <w:t xml:space="preserve">(คุณครูสุนทรี) ต่อไปค่ะ พิซซ่าหน้าขั่วกลิ้งนะคะ ออกแบบใหม่ใช่ไหมคะ เคยทานใช่ไหมคะ พิซซ่าหน้าคั่วกลิ้ง ออกแบบใหม่ใช่ไหมคะ เคยทานใช่ไหมคะ พิซซ่าหน้าคั่วกลิ้ง พิซซ่าหน้ากระเพราค่ะ หน้าคั่วกลิ้งก็ยังไม่เคยเหมือนกันค่ะ</w:t>
      </w:r>
    </w:p>
    <w:p>
      <w:pPr>
        <w:pStyle w:val="BodyText"/>
      </w:pPr>
      <w:r>
        <w:t xml:space="preserve">(คุณครูวิทยา) นี่ก็น่าทดลองเลยนะครับครูนก</w:t>
      </w:r>
    </w:p>
    <w:p>
      <w:pPr>
        <w:pStyle w:val="BodyText"/>
      </w:pPr>
      <w:r>
        <w:t xml:space="preserve">(คุณครูสุนทรี) ต่อไปนะคะ ชื่อผู้ทำโครงงานหรือเป็นกลุ่มก็ได้นะคะ ที่รับผิดชอบโครงงานนี้ แต่ว่าส่วนใหญ่ถ้าเรายังเด็กอยู่นะคะ ก็จะเป็นกลุ่มค่ะ ก็จะได้ช่วยเหลือกันได้ นักเรียนต้องดูด้วยว่ากลุ่มเรามี 5 คน หรือ 4 คน เวลาเขียนชื่อคนที่ 1 ควรจะเป็นอะไรคะ หัวหน้าหรือเป็นประธาน แล้วจากนั้นค่ะ เราก็เรียงเลขที่ลงมา แล้วหลังจากนั้นค่ะ ให้เขาขึ้นไปก่อนนะคะ เป็นประธานหรือว่าหัวหน้า ต้องเรียงเลขที่ลงมา ใครเลขที่ก่อน ก็ขึ้นไปอยู่ก่อนนะคะ</w:t>
      </w:r>
    </w:p>
    <w:p>
      <w:pPr>
        <w:pStyle w:val="BodyText"/>
      </w:pPr>
      <w:r>
        <w:t xml:space="preserve">(คุณครูวิทยา) ข้อที่ 3 นะครับ ชื่อครูที่ปรึกษาโครงงานนะครับ ก็คือผู้ที่คอยให้คำปรึกษา และเสนอนะโครงงานจนสำเร็จนะครับ ยกตัวอย่างเช่น มีครูวิทยา ปัญญายืน ครูสุนทรี สาธุภาพ นะครับ แต่ถ้านักเรียนทำโครงงานนะครับ นักเรียนอาจจะเปลี่ยนชื่อคุณครูไปเป็นคุณครูที่อยู่ปลายทางได้ครับ</w:t>
      </w:r>
    </w:p>
    <w:p>
      <w:pPr>
        <w:pStyle w:val="BodyText"/>
      </w:pPr>
      <w:r>
        <w:t xml:space="preserve">(คุณครูสุนทรี) ในเรื่องข้อที่ 4 นะคะ ในเรื่องหลักการและเหตุผลค่ะ เหตุผล ก็คือที่คาดหวังนะคะ จำเป็นว่าทำไมจะต้องทำโครงงานนี้ ตัวอย่างเช่น โครงงานมาลัยชายเดียวจากใบเตย หลักการและเหตุผล ก็คือใบเตยนะคะ เป็นทรัพยากรธรรมชาติที่มีอยู่ทุกชุมชน คณะผู้จัดทำโครงงาน จึงได้นำใบเตยมาประดิษฐ์เป็นพวงมาลัย เพื่อใช้ทดแทนดอกไม้สด และมีอายุการใช้งานนานกว่าดอกไม้สด และให้กลิ่นหอม ช่วยดับกลิ่นไม่พึงประสงค์ต่าง ๆ ได้ โดยใช้ทดแทนสารเคมีที่ปรับอากาศได้นะคะ อย่างเช่น ถ้าเกิดเรานำใบเตยเป็นที่ปรับอากาศหรือห้องที่เปิดแอร์นะคะ ห้องนั้นก็จะมีกลิ่นหอมของใบเตยด้วยค่ะ</w:t>
      </w:r>
    </w:p>
    <w:p>
      <w:pPr>
        <w:pStyle w:val="BodyText"/>
      </w:pPr>
      <w:r>
        <w:t xml:space="preserve">(คุณครูวิทยา) ถูกต้องแล้วครับ นี่ก็เป็นตัวอย่างหลักการเขียน หลักการและเหตุผลนะครับ จะเห็นว่ามีการเกริ่นก่อนใช่ไหมครับ ว่าทำอะไร เอาใบเตยมาทำหลังจากนั้นใครเป็นคนทำล่ะ ก็คือคณะผู้จัดทำตามมาด้วยวัตถุประสงค์ต่าง ๆ นะครับ สุดท้ายจึงจบด้วยสิ่งที่จะได้รับ หรือประโยชน์ที่จะได้นั่นเอง นี่ก็เขียนให้ครบประเด็น ครอบคลุมด้วยนะครับ หรือจะเขียนให้สั้น ๆ กระชับด้วยนะครับ ไม่ต้องไปเขียน 1 หน้ากระดาษ A4 นะครับ ต่อมาในข้อที่ 5 นั้นนะครับ ก็คือจุดประสงค์ของการทำใบงานนะครับ ก็คือสิ่งที่ต้องการให้เกิดเมื่อสิ้นสุดการทำโครงงานอาชีพนะครับ เรามาดูตัวอย่างกันเลยนะครับ 1. เพื่อเพิ่มมูลค่าให้กับใบเตยในท้องถิ่น 2. ช่วยสร้างสรรค์โครงงานพวงมาลัยพวงเดียวจากใบเตย เห็นไหมครับ อันนี้ก็เป็นจุดประสงค์ นักเรียนอาจจะเขียน 1 2 3 ข้อก็ได้นะครับ แต่ไม่ควรมากกว่า 5 ข้อนะครับ เพราะว่าเราอาจจะเก็บผลข้อมูลไม่ทันนะครับ</w:t>
      </w:r>
    </w:p>
    <w:p>
      <w:pPr>
        <w:pStyle w:val="BodyText"/>
      </w:pPr>
      <w:r>
        <w:t xml:space="preserve">(คุณครูสุนทรี) ข้อที่ 6 ค่ะ ระยะเวลาการดำเนินการ ก็คือกำหนดเวลาทั้งหมดนะคะ ในการทำโครงงานอาชีพนั้น ๆ นะคะ ว่าเราจะกำหนดระยะเวลานานเท่าไหร่นะคะ ตัวอย่างเช่น ระยะเวลาตั้งแต่วันที่ 1 ถึงวันที่ 7 1 สัปดาห์นะคะ สถานที่ดำเนินงานค่ะ โรงเรียนวังไกลกังวล ในพระบรมราชูปถัมภ์ ซึ่งโรงเรียนปลายทางนะคะ ก็เปลี่ยนเป็นชื่อของโรงเรียนตัวเองได้เลยค่ะ</w:t>
      </w:r>
    </w:p>
    <w:p>
      <w:pPr>
        <w:pStyle w:val="BodyText"/>
      </w:pPr>
      <w:r>
        <w:t xml:space="preserve">(คุณครูวิทยา) สำหรับในข้อที่ 7. นั้นนะครับ สมมติฐานของการศึกษาในครั้งนี้ครับ ก็คือสิ่งที่คาดหวังจะให้เกิดเมื่อสิ้นสุดการทำโครงงานนะครับ เรามาดูตัวอย่างเลยนะครับ วิธีที่ 1 วิธีเพิ่มมูลค่าใบเตย ให้แก่ ทำได้อย่างไร เอ๊ะ ทำได้อย่างไรล่ะครับ ข้อที่ 2 สามารถสร้างสรรค์ผลงานพวงมาลัยชายเดียวใบเตยด้วยรูปแบบใด ทำแบบรูปแบบใดดีครับ ถึงจะออกมาเป็นพวงมาลัย อันนี้ก็เป็นเพียงสมมติฐานที่อยากจะให้เกิดขึ้นนะครับ</w:t>
      </w:r>
    </w:p>
    <w:p>
      <w:pPr>
        <w:pStyle w:val="BodyText"/>
      </w:pPr>
      <w:r>
        <w:t xml:space="preserve">(คุณครูสุนทรี) สำหรับในข้อที่ 8 นะคะ แผนการปฏิบัติงานค่ะ ก็คือวันเวลาและกิจกรรมดำเนินงานต่าง ๆ นะคะ ตั้งแต่เริ่มต้นจนเสร็จโครงงานค่ะ</w:t>
      </w:r>
    </w:p>
    <w:p>
      <w:pPr>
        <w:pStyle w:val="BodyText"/>
      </w:pPr>
      <w:r>
        <w:t xml:space="preserve">(คุณครูวิทยา) เราจะเห็นได้ว่า เรากำหนดให้ 1 สัปดาห์ วันที่ 7 ถึงวันที่ 7 ใช่ไหมครับ ครูนก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วิทยา) ก็จะมีวันในการดำเนินงาน พร้อมกับมีวันกำกับเลยนะครับ</w:t>
      </w:r>
    </w:p>
    <w:p>
      <w:pPr>
        <w:pStyle w:val="BodyText"/>
      </w:pPr>
      <w:r>
        <w:t xml:space="preserve">(คุณครูสุนทรี) ก็เลือกเลยค่ะ วันที่ 1 นะคะ หัวข้อทำโครงงานอาชีพ วันที่ 2 ค่ะ เราก็วางแผนทำโครงงานอาชีพ วันที่ 3 ที่ 4 ค่ะ เราก็เริ่มเตรียมวัสดุนะคะ ที่จะมาประดิษฐ์มาลัยชายเดียวจากใบเตย พอวันที่ 5 ค่ะ ลงมือประดิษฐ์พวงมาลัยชายเดียวจากใบเตย วันที่ 6 นะคะ หลังจากที่เราประดิษฐ์เสร็จแล้ว เราก็สรุปผลค่ะ จากการทำโครงงานอาชีพนะคะ และวันที่ 7 ค่ะ เราก็เขียนรูปเล่มโครงงานอาชีพ วันที่ 8 นำเสนอโครงงานกับเพื่อน ๆ เลยค่ะ</w:t>
      </w:r>
    </w:p>
    <w:p>
      <w:pPr>
        <w:pStyle w:val="BodyText"/>
      </w:pPr>
      <w:r>
        <w:t xml:space="preserve">(คุณครูวิทยา) นี่ก็เป็นแผนการปฏิบัติงานครับ สำเร็จนะครับ ต่อมาในข้อที่ 9 นะครับ ประโยชน์ที่จะได้รับจากการทำโครงงานนะครับ ก็คือ สภาพที่ต้องการให้เกิดขึ้น เช่น กระบวนการ ผลกระทบ ผลผลิตต่าง ๆ นะครับ ยกตัวอย่างเช่น 1. สามารถเพิ่มมูลค่าให้กับใบเตยในท้องถิ่นได้นะครับ เมื่อเรานำใบเตยนั้นมาพับเป็นดอกกุหลาบ มาเข้าช่อมาทำเป็นพวงมาลัย ก็สามารถเพิ่มมูลค่าให้กับใบเตยในท้องถิ่นนะครับ สำหรับข้อที่ 2 สามารถสร้างสรรค์ผลงานพวงมาลัยชายเดียวได้ นี่ก็คือเป็นกระบวนการนะครับ รวมถึงขั้นตอนวิธีการต่าง ๆ ที่ทำให้เกิดพวงมาลัยชายเดียวจากใบเตยครับ</w:t>
      </w:r>
    </w:p>
    <w:p>
      <w:pPr>
        <w:pStyle w:val="BodyText"/>
      </w:pPr>
      <w:r>
        <w:t xml:space="preserve">(คุณครูสุนทรี) ขั้นที่ 10 นะคะ ก็คือขั้นตอนการดำเนินงานค่ะ เป็นลำดับขั้นตอนอย่างชัดเจนนะคะ และทำให้เข้าใจง่ายตามระยะเวลาที่เรากำหนดไว้นะคะ ตัวอย่างค่ะ 1. คัดเลือกใบเตยที่มีสีเขียว แล้วเช็ดให้สะอาด 2. นำใบเตยมาพับเป็นดอกกุหลาบและใช้ยางรัดให้แน่น 3. พับดอกกุหลาบจากใบเตยจำนวน 200 ดอกค่ะ 4. นำดอกกุหลาบที่พับจากใบเตยมาร้อยเป็นมาลัย 5. ประกอบตัวมาลัยและอุบะให้สวยงาม</w:t>
      </w:r>
    </w:p>
    <w:p>
      <w:pPr>
        <w:pStyle w:val="BodyText"/>
      </w:pPr>
      <w:r>
        <w:t xml:space="preserve">(คุณครูวิทยา) นี่ก็เป็นขั้นตอนในการทำพวงมาลัยนะครับ ในข้อที่ 11 นั้นนะครับ ก็คือสรุปผลการทำโครงงานนะครับ สรุปรายละเอียดทั้งหมดเลยที่เราได้ทำโครงงาน ว่าผลนั้นจะเป็นอย่างไรนะครับ เรามาดูตัวอย่างกันนะครับ วิธีสรุปเข้าก็บอกว่า จากการทำโครงการ เรื่อง มาลัยชายเดียวจากใบเตย พบว่าสามารถเพิ่มมูลค่าให้กับใบเตยในท้องถิ่นได้ และสามารถสร้างสรรค์ผลงานพวงมาลัยชายเดียวจากใบเตยได้ นี่ก็เป็นข้อมูลนะครับ ใบเตยสามารถที่จะนำมาพับ แล้วสามารถที่จะนำมาเป็นพวงมาลัยได้ครับ อีกทั้งยังจะมีปัญหาและอุปสรรคต่าง ๆ เราก็สามารถที่จะเขียนในข้อสรุปนี้ได้นะครับ หรืออาจจะเป็นข้อเสนอแนะ เราก็จะเอามาเขียน ในข้อที่ 11 หรือสรุปผลได้ ใบเตยมีอยู่ทั้งหมด 2 ประเภท มีใบเตยหอม กับใบเตยหนาม เวลาที่เราทำพวงมาลัย เราควรที่จะเลือกใบเตยหอม เพราะว่าเมื่อแตกจะทำให้กลิ่นหอมนั้น ฟุ้งออกมาแล้วจะทำให้หอมนั่นเอง แต่ถ้าเราเลือกใบเตยหนาม สังเกตได้ว่าใบเตยหนามจะไม่มีกลิ่น ก็ไม่ควรที่จะใช้มาทำเป็นพวงมาลัยนะครับ</w:t>
      </w:r>
    </w:p>
    <w:p>
      <w:pPr>
        <w:pStyle w:val="BodyText"/>
      </w:pPr>
      <w:r>
        <w:t xml:space="preserve">(คุณครูสุนทรี) 12. ค่ะ บรรณานุกรม ก็คือแหล่งที่มาของข้อมูลที่นำมาใช้ในการทำโครงงานนะคะ ตัวอย่างค่ะ วิทยา ปัญญายืน แล้วก็มีวงเล็บด้วยนะคะ พ.ศ. ค่ะ 2564 การแก้ไขผลสัมฤทธิ์ทางการเรียนวิชาชีพ รหัส ง 15101 โดยใช้ชุดกิจกรรมการเรียนรู้สำหรับนักเรียนชั้นประถมศึกษาปีที่ 5 โรงเรียนวังไกลกังวล ประจวบคีรีขันธ์ค่ะ</w:t>
      </w:r>
    </w:p>
    <w:p>
      <w:pPr>
        <w:pStyle w:val="BodyText"/>
      </w:pPr>
      <w:r>
        <w:t xml:space="preserve">(คุณครูวิทยา) นักเรียนได้ศึกษาค้นคว้ามาจากไหนตำราใด นักเรียนก็สามารถที่จะเอาข้อมูลเล่มนั้น ตำรานั้น มาเขียนในการอ้างอิงนะครับ มาถึงขั้นตอนที่ 3 ปฏิบัติโครงงานอาชีพนะครับ</w:t>
      </w:r>
    </w:p>
    <w:p>
      <w:pPr>
        <w:pStyle w:val="BodyText"/>
      </w:pPr>
      <w:r>
        <w:t xml:space="preserve">(คุณครูสุนทรี) เป็นการดำเนินงานตามแผนค่ะ ที่กำหนดไว้ของโครงงานอาชีพ และต้องมีการจดบันทึกข้อมูลต่าง ๆ ให้ละเอียดและต้องจดอย่างเป็นระบบด้วยค่ะ มีความเป็นระเบียบนะคะ เพื่อที่จะได้นำข้อมูลนั้นมาใช้ได้นะคะ</w:t>
      </w:r>
    </w:p>
    <w:p>
      <w:pPr>
        <w:pStyle w:val="BodyText"/>
      </w:pPr>
      <w:r>
        <w:t xml:space="preserve">(คุณครูวิทยา) อันนี้ครูก็จะมีเอกสารให้ใช่ไหมครับ แบบเป็นแพทเทิร์นเลย ข้อ 1. ข้อ 2. ข้อ 3. ข้อ 4. ข้อ 5. กรอกข้อมูลตามที่ครูให้เอกสารนั้นไปนะครับ นี่ก็คือจะเป็นระบบระเบียบเลยนะครับ ไม่ควรที่จะเขียนข้ามข้อด้วยนะครับ ขั้นที่ 4 นะครับ ก็คือการเขียนรายงาน โครงงานอาชีพนะครับ ต้องเขียที่เข้าใจง่าย กระชับ ชัดเจน และครอบคลุมประเด็นสำคัญของโครงงาน โดยสามารถเขียนให้อยู่ในรูปแบบต่าง ๆ เช่น การสรุป การรายงานผล ซึ่งประกอบไปด้วยหัวข้อต่าง ๆ นะครับ ตามที่ครูกำหนดไปนะครับ</w:t>
      </w:r>
    </w:p>
    <w:p>
      <w:pPr>
        <w:pStyle w:val="BodyText"/>
      </w:pPr>
      <w:r>
        <w:t xml:space="preserve">(คุณครูสุนทรี) ขั้นที่ 5 ค่ะ การแสดงผลงานนะคะ เป็นการนำเสนอผลงาน สามารถจัดได้หลายรูปแบบนะคะ เช่น จัดเป็นนิทัศการ การหรือเป็นการสาธิต หรือจัดเป็น ผลงานประดิษฐ์ตามความเหมาะสมของโครงงานที่เราได้ทำด้วยนะคะ</w:t>
      </w:r>
    </w:p>
    <w:p>
      <w:pPr>
        <w:pStyle w:val="BodyText"/>
      </w:pPr>
      <w:r>
        <w:t xml:space="preserve">(คุณครูวิทยา) นี่ก็เป็นเนื้อหาทั้งหมดนะครับ ในการทำโครงงาน เป็นอย่างไรบ้างครับนักเรียน ยากไหมครับ บางคนก็ตอบว่ายาก บางคนก็บอกว่า ง่ายเหลือเกินครับ และครูเชื่อว่าเด็ก ๆ ปลายทางสามารถทำได้นะครับ เพราะเราไม่ได้ทำคนเดียว เราทำเป็นกลุ่มครับ สรุปแล้วว่าขั้นตอนการทำโครงงานนั้นนะครับ จะต้องมี 5 ชั้นตอนนะครับ ขั้นที่ 1 ก็คือการเลือกหัวข้อโครงงานอาชีพ ซึ่งเราจะต้องเลือกจากสิ่งที่เราสนใจจริง ๆ ในกลุ่มครับ</w:t>
      </w:r>
    </w:p>
    <w:p>
      <w:pPr>
        <w:pStyle w:val="BodyText"/>
      </w:pPr>
      <w:r>
        <w:t xml:space="preserve">(คุณครูสุนทรี) ขั้นที่ 2 ค่ะ การเขียนเค้าโครงงานอาชีพค่ะ ซึ่งเราจะเขียนกันวันนี้ด้วยนะคะ และขั้นที่ 3 นะครับ การปฏิบัติโครงงานอาชีพนะครับ ซึ่งเราวางแผนไว้อย่างไร เราก็จะลงมือลงแรงทำเลยนะครับ</w:t>
      </w:r>
    </w:p>
    <w:p>
      <w:pPr>
        <w:pStyle w:val="BodyText"/>
      </w:pPr>
      <w:r>
        <w:t xml:space="preserve">(คุณครูสุนทรี) ขั้นที่ 4 ค่ะ การเขียนรายงานโครงงานอาชีพค่ะ อย่าลืมนะคะ เราทำอะไรไปแล้วเราต้องจดบันทึกด้วยนะครับ</w:t>
      </w:r>
    </w:p>
    <w:p>
      <w:pPr>
        <w:pStyle w:val="BodyText"/>
      </w:pPr>
      <w:r>
        <w:t xml:space="preserve">(คุณครูวิทยา) และขั้นที่ 5 นะครับ ก็คือแสดงผลงานนะครับ ก็จะเป็นการนำเสนอผลงานหรือผลโครงงานต่าง ๆ ที่เราไปสืบหาข้อมูล ทดลองประดิษฐ์มานะครับ ในสัปดาห์ต่อไปครับ มาถึงขั้นตอนของการปฏิบัติกิจกรรมโครงงานอาชีพกันแล้วนะครับ ก่อนอื่น ขอให้นักเรียนที่อยู่ปลายทางนั้นยืดตัวให้ตรง ตั้งสติฟังให้ดีนะครับ</w:t>
      </w:r>
    </w:p>
    <w:p>
      <w:pPr>
        <w:pStyle w:val="BodyText"/>
      </w:pPr>
      <w:r>
        <w:t xml:space="preserve">(คุณครูสุนทรี) บทบาทของนักเรียนปลายทางนะคะ 1. ค่ะ รับใบงานที่ 7 เรื่องการทำโครงงาน อาชีพ 2. สมาชิกในกลุ่มแต่ละคนนะคะ เสนอชื่อเรื่องที่ต้องการมาคนละ 1 เรื่อง หลังจากนั้นค่ะ เลขานุการกลุ่มค่ะ บันทึกชื่อเรื่องที่สมาชิกแต่ล่ะคนนำเสนอ ลงในใบงานนะคะ ข้อที่ 4 ค่ะ สมาชิกกลุ่มร่วมกันลงความคิดเห็นค่ะ คัดเลือกเรื่องที่ต้องการนะคะ จากกลุ่มนะคะ เพียงเรื่องเดียวนะคะ โดยเราต้องใช้หลักประชาธิปไตยนะคะ เด็ก ๆ ส่งตัวแทนนำเสนอหน้าชั้นเรียนค่ะ เราจะให้เด็กทำกลุ่มละกี่คนดีคะครูวิ</w:t>
      </w:r>
    </w:p>
    <w:p>
      <w:pPr>
        <w:pStyle w:val="BodyText"/>
      </w:pPr>
      <w:r>
        <w:t xml:space="preserve">(คุณครูวิทยา) กลุ่มละไม่เกิน 4 คนนะครับ สำหรับบทบาทของคุณครูที่อยู่ปลายทางนั้นนะครับ ช่วยแจกใบงานที่ 7 เรื่อง การทำโครงงานอาชีพ ให้กับนักเรียนนะครับ พร้อมกับควบคุม ดูและให้การสังเกตทำโครงงานนะครับ และสังเกตการทำใบงานกันบ้างนะครับ ซึ่งใบงานจะมีอยู่ 2 ส่วนนะครับ ในส่วน ที่ 1 นั้นนะครับ คำชี้แจงให้นักเรียนแบ่งกลุ่มนะครับ กลุ่มละไม่เกิน 4 คนนะครับ แล้วใช้ทักษะกระบวนการทำงานเพื่อปฏิบัติกิจกรรมนะครับ เหมือนกับครูนกได้เกริ่นไว้เมื่อสักครู่นะครับ ให้นักเรียนเขียนชื่อก่อน 1 2 3 4 มีใครบ้าง ที่เป็นคณะผู้จัดทำนะครับ หลังจากนั้นให้แต่ละคนครับ นำเสนอชื่อเรื่องที่ตนเองอยากจะทำนะครับ ตอนนี้ถามเพื่อน ๆ สิ เพื่อน ๆ อยากทำอะไร แล้วให้เพื่อน ๆ นั้นนะครับ มาจดใส่ช่องที่ครูกำหนดให้นะครับ เมื่อครบทั้ง 4 ช่องแล้วนะครับ นักเรียนก็ลองโหวตกันนะครับ ลองสังเกตดูสิว่า ความเป็นไปได้ของความสำเร็จโครงงานนั้นจะได้จากเรื่องอะไรนะครับ อาจจะโหวดกันก่อนนะครับ ไม่ใช่ว่าหัวหน้าตัดสินเลยก็ไม่ได้นะครับ หรือกรรมการตัดสินเลยก็ไม่ได้นะครับ ทุกคนต้องมีมติก่อนแล้วถึงจะเลือกโครงงานจากเพื่อนนำเสนอนะครับ ให้เลือกมาเพียง 1 เรื่องเท่านั้นนะครับ</w:t>
      </w:r>
    </w:p>
    <w:p>
      <w:pPr>
        <w:pStyle w:val="BodyText"/>
      </w:pPr>
      <w:r>
        <w:t xml:space="preserve">(คุณครูสุนทรี) หลังจากนั้นนะคะ ให้นักเรียนเขียนชื่อเรื่องโครงงานนะคะ ให้กระชับนะคะ แล้วก็ได้ใจความด้วยค่ะ น่าสนใจไม่ควรที่จะเขียนเกิน 1 บรรทัดก็ไม่ดีนะคะ 2. ค่ะ ชื่อผู้ทำโครงงานนะคะ เราก็เรียงเลยค่ะ ใครคนที่ 1 ที่ 2 ที่ 3 ที่ 4 นะคะ อย่าลืมว่าคนแรกขอเป็นประธาน แล้วหลังจากนั้นเรียงตามเลขที่ด้วยนะคะ ชื่อที่ปรึกษาที่ทำโครงงานค่ะ ครูผู้ให้คำแนะนำนักเรียนที่อยู่ปลายทางนะคะ สามารถเขียนชื่อคุณครูได้เลยค่ะ</w:t>
      </w:r>
    </w:p>
    <w:p>
      <w:pPr>
        <w:pStyle w:val="BodyText"/>
      </w:pPr>
      <w:r>
        <w:t xml:space="preserve">(คุณครูวิทยา) ต่อมาข้อที่ 4. นะครับ หลักการและเหตุผลนะครับ เราก็ควรจะเขียนกระชับ สั้น ๆ นะครับ ข้อที่ 5 ก็คือจุดประสงค์ของการทำโครงงานนี้ ทำไปเพื่ออะไรนะครับ ข้อที่ 6 ระยะเวลาในการดำเนินงานนะครับ เราก็กำหนดเลย 1 สัปดาห์ แล้วทำที่ไหน นักเรียนก็เขียนรายละเอียดลงในนี้เลย ข้อที่ 7 สมมติฐานของการศึกษานะครับ</w:t>
      </w:r>
    </w:p>
    <w:p>
      <w:pPr>
        <w:pStyle w:val="BodyText"/>
      </w:pPr>
      <w:r>
        <w:t xml:space="preserve">(คุณครูสุนทรี) ส่วนข้อที่ 8 ค่ะ แผนการปฏิบัติงานนะคะ ก็คือวันเวลาค่ะ ว่าจะเริ่มตั้งแต่เมื่อไหร่และจะทำอะไรบ้างนะคะ ข้อที่ 9 ค่ะ ผลที่คาดหวังว่าจะได้รับจากการทำโครงงานนี้นะคะ ข้อที่ 10 ขั้นตอนการดำเนินงานค่ะ นักเรียนก็เขียนนะคะ ให้เข้าใจง่ายด้วยนะคะ ข้อที่ 11. ค่ะ สรุปผลการทำโครงงานค่ะ ว่าได้ผลว่าอย่างไร และข้อที่ 12 นะคะ บรรณานุกรม อ้างอิงมาจากหนังสือเล่มไหน เว็บไซต์อะไร จดมาด้วยนะคะ นี่คือ บรรณานุกรมค่ะ</w:t>
      </w:r>
    </w:p>
    <w:p>
      <w:pPr>
        <w:pStyle w:val="BodyText"/>
      </w:pPr>
      <w:r>
        <w:t xml:space="preserve">(คุณครูสุนทรี) เมื่อนักเรียนที่อยู่ปลายทางเข้าใจแล้วนะครับ ตอนนี้ครูนกกับครูวิอนุญาตให้ทำโครงงาน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วิทยา) เป็นอย่างไรบ้างครับ นักเรียนที่อยู่ปลายทางลงมือทำแล้วใช่ไหมครับ บางคนก็เริ่มแล้วนะครับ วางแผนงานแล้วลงมือปฏิบัติไปแล้ว แต่ว่าโครงงานของเรายังจะไม่สำเร็จนะครับ เราให้เวลา 1 สัปดาห์นะครับ ในการทำโครงงานนั้นนะครับ เรามาสรุปบทเรียนในวันนี้บ้างนะครับ สรุปบทเรียนในวันนี้ครับ โครงงานหมายถึงการวางแผน ดำเนินงานหรือกิจกรรมล่วงหน้า โดยการกำหนดจุดประสงค์ ขั้นตอนการดำเนินงานอย่างชัดเจน กำหนดทรัพยากรอย่างคุ้มค่าเพื่อนำไปสู่เป้าหมาย ดังนั้น เวลาที่ทำโครงงานจะต้อง มีขั้นตอนอย่างเป็นระบบครับ</w:t>
      </w:r>
    </w:p>
    <w:p>
      <w:pPr>
        <w:pStyle w:val="BodyText"/>
      </w:pPr>
      <w:r>
        <w:t xml:space="preserve">(คุณครูสุนทรี) บทเรียนในครั้งต่อไปนะคะ เรื่อง การนำเสนอโครงงานอาชีพค่ะ สิ่งที่ต้องเตรียมในครั้งต่อไปนะคะ ผลงานโครงงานอาชีพที่สำเร็จแล้ว และใบงานที่ 8 เรื่อง การนำเสนอโครงงานอาชีพ และแบบประเมินผลตนเองค่ะ หน่วยที่ 7 เรื่อง อาชีพที่ใฝ่ฝันนะคะ ซึ่งคุณครูปลายทางนะคะ สามารถช่วยเด็ก ๆ นะคะ ดาวน์โหลดได้ที่ www.dltv.ac.th ค่ะ</w:t>
      </w:r>
    </w:p>
    <w:p>
      <w:pPr>
        <w:pStyle w:val="BodyText"/>
      </w:pPr>
      <w:r>
        <w:t xml:space="preserve">(คุณครูวิทยา) สำหรับวันนี้เวลาของเราหมดลงแล้วนะครับ ไว้พบกันใหม่ในสัปดาห์หน้า สำหรับวันนี้ 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5 หน่วยที่ 3) ๗ การทำโครงงานอาชีพ (มีใบงาน ใบความรู้)</dc:title>
  <dc:creator/>
  <cp:keywords/>
  <dcterms:created xsi:type="dcterms:W3CDTF">2022-10-05T04:44:40Z</dcterms:created>
  <dcterms:modified xsi:type="dcterms:W3CDTF">2022-10-05T04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5 ตุลาคม 2565 เวลา 10.00 น.</vt:lpwstr>
  </property>
  <property fmtid="{D5CDD505-2E9C-101B-9397-08002B2CF9AE}" pid="3" name="subtitle">
    <vt:lpwstr/>
  </property>
</Properties>
</file>